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CBBB2" w14:textId="77777777" w:rsidR="00CB11D3" w:rsidRPr="00ED7414" w:rsidRDefault="003A4746">
      <w:p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May Follow-up Meeting Agenda</w:t>
      </w:r>
    </w:p>
    <w:p w14:paraId="26296D43" w14:textId="77777777" w:rsidR="003A4746" w:rsidRPr="00ED7414" w:rsidRDefault="003A4746">
      <w:pPr>
        <w:rPr>
          <w:rFonts w:asciiTheme="minorHAnsi" w:hAnsiTheme="minorHAnsi" w:cstheme="minorHAnsi"/>
        </w:rPr>
      </w:pPr>
    </w:p>
    <w:p w14:paraId="1E5175C3" w14:textId="77777777" w:rsidR="003A4746" w:rsidRPr="00ED7414" w:rsidRDefault="003A4746" w:rsidP="003A474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Bella re: data use permissions</w:t>
      </w:r>
    </w:p>
    <w:p w14:paraId="361F8C30" w14:textId="77777777" w:rsidR="003A4746" w:rsidRPr="00ED7414" w:rsidRDefault="003A4746" w:rsidP="003A4746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Authorship expectations</w:t>
      </w:r>
    </w:p>
    <w:p w14:paraId="7351D8D0" w14:textId="77777777" w:rsidR="003A4746" w:rsidRPr="00ED7414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What is required to be considered a co-author?</w:t>
      </w:r>
    </w:p>
    <w:p w14:paraId="25F7996D" w14:textId="77777777" w:rsidR="003A4746" w:rsidRPr="00ED7414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What would this look like for different aspects of a publication?</w:t>
      </w:r>
    </w:p>
    <w:p w14:paraId="26C5B9CC" w14:textId="6E648395" w:rsidR="003A4746" w:rsidRDefault="003A4746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 w:rsidRPr="00ED7414">
        <w:rPr>
          <w:rFonts w:asciiTheme="minorHAnsi" w:hAnsiTheme="minorHAnsi" w:cstheme="minorHAnsi"/>
        </w:rPr>
        <w:t>Discuss inviting other members of course given we did not ‘self-select’ for projects.</w:t>
      </w:r>
    </w:p>
    <w:p w14:paraId="2118D7A1" w14:textId="703F6F6B" w:rsidR="00C71603" w:rsidRDefault="00C71603" w:rsidP="003A4746">
      <w:pPr>
        <w:pStyle w:val="ListParagraph"/>
        <w:numPr>
          <w:ilvl w:val="1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cide who will be first author (who wants to? and do you have capacity for the responsibilities/expectations?)</w:t>
      </w:r>
    </w:p>
    <w:p w14:paraId="4CA25D92" w14:textId="7BFAAFE8" w:rsidR="00DC6D4D" w:rsidRPr="00ED7414" w:rsidRDefault="00DC6D4D" w:rsidP="00DC6D4D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iscuss when/if we want more meeting(s) to finalize questions and approaches/concrete plan before summit</w:t>
      </w:r>
    </w:p>
    <w:sectPr w:rsidR="00DC6D4D" w:rsidRPr="00ED7414" w:rsidSect="00F84A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F26EC"/>
    <w:multiLevelType w:val="hybridMultilevel"/>
    <w:tmpl w:val="EA5A0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8632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2sDQ1NDAwNja2NDVT0lEKTi0uzszPAykwrAUAFWD9siwAAAA="/>
  </w:docVars>
  <w:rsids>
    <w:rsidRoot w:val="003A4746"/>
    <w:rsid w:val="003A4746"/>
    <w:rsid w:val="00C71603"/>
    <w:rsid w:val="00CB11D3"/>
    <w:rsid w:val="00DC6D4D"/>
    <w:rsid w:val="00ED7414"/>
    <w:rsid w:val="00F84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3BC56"/>
  <w15:chartTrackingRefBased/>
  <w15:docId w15:val="{99736DB6-5277-49D7-B8F2-F44E55CB4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4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M Pilkerton</dc:creator>
  <cp:keywords/>
  <dc:description/>
  <cp:lastModifiedBy>Linnea Ann Rock</cp:lastModifiedBy>
  <cp:revision>4</cp:revision>
  <dcterms:created xsi:type="dcterms:W3CDTF">2023-04-19T14:37:00Z</dcterms:created>
  <dcterms:modified xsi:type="dcterms:W3CDTF">2023-04-1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9bc617-d9b1-4e9a-8691-0b6895286b11</vt:lpwstr>
  </property>
</Properties>
</file>